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F940B8" w14:textId="414071BC" w:rsidR="00981E68" w:rsidRDefault="00981E68">
      <w:r>
        <w:t>Super easy (attempt first no help)</w:t>
      </w:r>
    </w:p>
    <w:p w14:paraId="2CFA21DD" w14:textId="77777777" w:rsidR="00981E68" w:rsidRDefault="00981E68"/>
    <w:p w14:paraId="658C92DC" w14:textId="3798BA25" w:rsidR="00981E68" w:rsidRDefault="00981E68">
      <w:r>
        <w:t>Hint use different apps to open it with</w:t>
      </w:r>
    </w:p>
    <w:p w14:paraId="65F999EC" w14:textId="77777777" w:rsidR="00981E68" w:rsidRDefault="00981E68"/>
    <w:p w14:paraId="270E97E8" w14:textId="77777777" w:rsidR="00981E68" w:rsidRDefault="00981E68"/>
    <w:p w14:paraId="21074262" w14:textId="77777777" w:rsidR="00981E68" w:rsidRDefault="00981E68"/>
    <w:p w14:paraId="0E5DCBB7" w14:textId="77777777" w:rsidR="00981E68" w:rsidRDefault="00981E68"/>
    <w:p w14:paraId="69DF234B" w14:textId="77777777" w:rsidR="00981E68" w:rsidRDefault="00981E68"/>
    <w:p w14:paraId="0357903C" w14:textId="77777777" w:rsidR="00981E68" w:rsidRDefault="00981E68"/>
    <w:p w14:paraId="5CBF4996" w14:textId="77777777" w:rsidR="00981E68" w:rsidRDefault="00981E68"/>
    <w:p w14:paraId="3A3F83BD" w14:textId="77777777" w:rsidR="00981E68" w:rsidRDefault="00981E68"/>
    <w:p w14:paraId="6FADF423" w14:textId="77777777" w:rsidR="00981E68" w:rsidRDefault="00981E68"/>
    <w:p w14:paraId="73676CC8" w14:textId="31ADB2B7" w:rsidR="00352A21" w:rsidRDefault="00A61B45">
      <w:r w:rsidRPr="00A61B45">
        <w:drawing>
          <wp:inline distT="0" distB="0" distL="0" distR="0" wp14:anchorId="5C303213" wp14:editId="3F33D4E4">
            <wp:extent cx="5731510" cy="2383155"/>
            <wp:effectExtent l="0" t="0" r="2540" b="0"/>
            <wp:docPr id="100240523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405232" name="Picture 1" descr="A screenshot of a computer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A97EE" w14:textId="77777777" w:rsidR="00A61B45" w:rsidRDefault="00A61B45"/>
    <w:p w14:paraId="69D5FFB2" w14:textId="466D2FD8" w:rsidR="00A61B45" w:rsidRDefault="00A61B45">
      <w:r>
        <w:t>Open PDF</w:t>
      </w:r>
    </w:p>
    <w:p w14:paraId="2A84D8E3" w14:textId="77777777" w:rsidR="00A61B45" w:rsidRDefault="00A61B45"/>
    <w:p w14:paraId="0D9982DB" w14:textId="1CD84041" w:rsidR="00A61B45" w:rsidRDefault="00A61B45">
      <w:r>
        <w:t>Open though img</w:t>
      </w:r>
    </w:p>
    <w:p w14:paraId="3EDBF6AA" w14:textId="344DE138" w:rsidR="00A61B45" w:rsidRDefault="00A61B45">
      <w:r w:rsidRPr="00A61B45">
        <w:drawing>
          <wp:inline distT="0" distB="0" distL="0" distR="0" wp14:anchorId="2AC5DFE9" wp14:editId="1CAAE794">
            <wp:extent cx="1514686" cy="1505160"/>
            <wp:effectExtent l="0" t="0" r="9525" b="0"/>
            <wp:docPr id="940509065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509065" name="Picture 1" descr="A screen 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58EF5" w14:textId="77777777" w:rsidR="00A61B45" w:rsidRDefault="00A61B45"/>
    <w:p w14:paraId="72FDAC4A" w14:textId="4D06C1B6" w:rsidR="00A61B45" w:rsidRDefault="00A61B45">
      <w:r>
        <w:lastRenderedPageBreak/>
        <w:t>Combine….</w:t>
      </w:r>
    </w:p>
    <w:sectPr w:rsidR="00A61B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3MLE0NTa0MDIwMTNV0lEKTi0uzszPAykwrAUA0PeffywAAAA="/>
  </w:docVars>
  <w:rsids>
    <w:rsidRoot w:val="00C46224"/>
    <w:rsid w:val="00352A21"/>
    <w:rsid w:val="00363A73"/>
    <w:rsid w:val="00432D62"/>
    <w:rsid w:val="00981E68"/>
    <w:rsid w:val="00A61B45"/>
    <w:rsid w:val="00C46224"/>
    <w:rsid w:val="00F6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F85FD"/>
  <w15:chartTrackingRefBased/>
  <w15:docId w15:val="{9950E0F6-8BD0-4079-B14B-9EDE78A45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22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622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622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622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622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622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622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622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622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622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622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622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622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622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622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622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622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622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4622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62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622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4622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4622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4622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4622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4622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622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622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4622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4</cp:revision>
  <dcterms:created xsi:type="dcterms:W3CDTF">2025-03-07T01:35:00Z</dcterms:created>
  <dcterms:modified xsi:type="dcterms:W3CDTF">2025-03-07T01:36:00Z</dcterms:modified>
</cp:coreProperties>
</file>